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Title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03D52A" w14:textId="264EDEBE" w:rsid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7DEF68F6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</w:t>
            </w:r>
            <w:r w:rsidR="00425F45">
              <w:rPr>
                <w:rFonts w:ascii="Calibri" w:eastAsia="Calibri" w:hAnsi="Calibri" w:cs="Calibri"/>
                <w:b/>
                <w:bCs/>
                <w:color w:val="FF0000"/>
                <w:lang w:val="en-US"/>
              </w:rPr>
              <w:t>4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186E74C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52E4E08A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34502D99" w:rsidR="00C11A25" w:rsidRPr="00C11A25" w:rsidRDefault="00C11A2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  <w:tr w:rsidR="00425F45" w14:paraId="5E8C503C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2C3F7D" w14:textId="77777777" w:rsidR="00425F45" w:rsidRPr="00C11A25" w:rsidRDefault="00425F45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75"/>
        <w:gridCol w:w="7385"/>
      </w:tblGrid>
      <w:tr w:rsidR="00B85B8D" w14:paraId="716E51CB" w14:textId="77777777" w:rsidTr="00385830">
        <w:tc>
          <w:tcPr>
            <w:tcW w:w="9360" w:type="dxa"/>
            <w:gridSpan w:val="2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5B49B3CE" w:rsidR="00B85B8D" w:rsidRPr="00B85B8D" w:rsidRDefault="00425F4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Съобщения</w:t>
            </w:r>
          </w:p>
        </w:tc>
      </w:tr>
      <w:tr w:rsidR="00425F45" w14:paraId="31164554" w14:textId="77777777" w:rsidTr="00425F45">
        <w:tc>
          <w:tcPr>
            <w:tcW w:w="1975" w:type="dxa"/>
            <w:vMerge w:val="restart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3A87EC3E" w:rsidR="00425F45" w:rsidRPr="00B85B8D" w:rsidRDefault="00425F45" w:rsidP="00425F45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Segoe UI" w:hAnsi="Segoe UI" w:cs="Segoe UI"/>
                <w:color w:val="1F2328"/>
                <w:shd w:val="clear" w:color="auto" w:fill="F6F8FA"/>
              </w:rPr>
              <w:br/>
            </w:r>
            <w:r w:rsidRPr="00425F45">
              <w:rPr>
                <w:rFonts w:ascii="Segoe UI" w:hAnsi="Segoe UI" w:cs="Segoe UI"/>
                <w:color w:val="1F2328"/>
                <w:shd w:val="clear" w:color="auto" w:fill="E5DFEC" w:themeFill="accent4" w:themeFillTint="33"/>
              </w:rPr>
              <w:t>SOCIAL JUSTICE WARRIORS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6C21B4E4" w:rsidR="00425F45" w:rsidRPr="00425F45" w:rsidRDefault="00425F45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 w:rsidRPr="003E538D">
              <w:rPr>
                <w:rFonts w:ascii="Calibri" w:eastAsia="Calibri" w:hAnsi="Calibri" w:cs="Calibri"/>
                <w:color w:val="FF0000"/>
                <w:lang w:val="en-US"/>
              </w:rPr>
              <w:t>m</w:t>
            </w:r>
            <w:proofErr w:type="spellStart"/>
            <w:r w:rsidRPr="003E538D">
              <w:rPr>
                <w:rFonts w:ascii="Calibri" w:eastAsia="Calibri" w:hAnsi="Calibri" w:cs="Calibri"/>
                <w:color w:val="FF0000"/>
                <w:lang w:val="bg-BG"/>
              </w:rPr>
              <w:t>ърви</w:t>
            </w:r>
            <w:proofErr w:type="spellEnd"/>
            <w:r w:rsidRPr="003E538D">
              <w:rPr>
                <w:rFonts w:ascii="Calibri" w:eastAsia="Calibri" w:hAnsi="Calibri" w:cs="Calibri"/>
                <w:color w:val="FF0000"/>
                <w:lang w:val="bg-BG"/>
              </w:rPr>
              <w:t xml:space="preserve"> </w:t>
            </w:r>
            <w:r w:rsidRPr="003E538D">
              <w:rPr>
                <w:rFonts w:ascii="Calibri" w:eastAsia="Calibri" w:hAnsi="Calibri" w:cs="Calibri"/>
                <w:color w:val="FF0000"/>
                <w:lang w:val="en-US"/>
              </w:rPr>
              <w:t>E-mail</w:t>
            </w:r>
          </w:p>
        </w:tc>
      </w:tr>
      <w:tr w:rsidR="00425F45" w14:paraId="01BA2744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1D961C68" w:rsidR="00425F45" w:rsidRPr="00B85B8D" w:rsidRDefault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5668557F" w:rsidR="00425F45" w:rsidRDefault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</w:rPr>
              <w:t>обратен</w:t>
            </w:r>
            <w:proofErr w:type="spellEnd"/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</w:rPr>
              <w:t>отговор</w:t>
            </w:r>
            <w:proofErr w:type="spellEnd"/>
          </w:p>
        </w:tc>
      </w:tr>
      <w:tr w:rsidR="00425F45" w14:paraId="4999C19F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22CC7B54" w:rsidR="00425F45" w:rsidRPr="00B85B8D" w:rsidRDefault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17D0A97B" w:rsidR="00425F45" w:rsidRDefault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3E538D">
              <w:rPr>
                <w:rFonts w:ascii="Calibri" w:eastAsia="Calibri" w:hAnsi="Calibri" w:cs="Calibri"/>
                <w:color w:val="FF0000"/>
                <w:lang w:val="bg-BG"/>
              </w:rPr>
              <w:t xml:space="preserve">втори </w:t>
            </w:r>
            <w:r w:rsidRPr="003E538D">
              <w:rPr>
                <w:rFonts w:ascii="Calibri" w:eastAsia="Calibri" w:hAnsi="Calibri" w:cs="Calibri"/>
                <w:color w:val="FF0000"/>
                <w:lang w:val="en-US"/>
              </w:rPr>
              <w:t>E-mail</w:t>
            </w:r>
          </w:p>
        </w:tc>
      </w:tr>
      <w:tr w:rsidR="00425F45" w14:paraId="4464EEC4" w14:textId="77777777" w:rsidTr="00425F45">
        <w:tc>
          <w:tcPr>
            <w:tcW w:w="1975" w:type="dxa"/>
            <w:vMerge w:val="restart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C48A6" w14:textId="77777777" w:rsidR="00425F45" w:rsidRDefault="00425F45" w:rsidP="00425F45">
            <w:pPr>
              <w:spacing w:after="160" w:line="259" w:lineRule="auto"/>
              <w:rPr>
                <w:rFonts w:ascii="Segoe UI" w:hAnsi="Segoe UI" w:cs="Segoe UI"/>
                <w:color w:val="1F2328"/>
                <w:shd w:val="clear" w:color="auto" w:fill="FFFFFF"/>
              </w:rPr>
            </w:pPr>
          </w:p>
          <w:p w14:paraId="2AA5C402" w14:textId="4DE4D997" w:rsidR="00425F45" w:rsidRPr="00B85B8D" w:rsidRDefault="00425F45" w:rsidP="00425F45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bg-BG"/>
              </w:rPr>
            </w:pPr>
            <w:r w:rsidRPr="00425F45">
              <w:rPr>
                <w:rFonts w:ascii="Segoe UI" w:hAnsi="Segoe UI" w:cs="Segoe UI"/>
                <w:color w:val="1F2328"/>
                <w:shd w:val="clear" w:color="auto" w:fill="FDE9D9" w:themeFill="accent6" w:themeFillTint="33"/>
              </w:rPr>
              <w:t>HR AND MORE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66ECB6BC" w:rsidR="00425F45" w:rsidRDefault="00425F45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3E538D">
              <w:rPr>
                <w:rFonts w:ascii="Calibri" w:eastAsia="Calibri" w:hAnsi="Calibri" w:cs="Calibri"/>
                <w:color w:val="FF0000"/>
                <w:lang w:val="en-US"/>
              </w:rPr>
              <w:t>m</w:t>
            </w:r>
            <w:proofErr w:type="spellStart"/>
            <w:r w:rsidRPr="003E538D">
              <w:rPr>
                <w:rFonts w:ascii="Calibri" w:eastAsia="Calibri" w:hAnsi="Calibri" w:cs="Calibri"/>
                <w:color w:val="FF0000"/>
                <w:lang w:val="bg-BG"/>
              </w:rPr>
              <w:t>ърви</w:t>
            </w:r>
            <w:proofErr w:type="spellEnd"/>
            <w:r w:rsidRPr="003E538D">
              <w:rPr>
                <w:rFonts w:ascii="Calibri" w:eastAsia="Calibri" w:hAnsi="Calibri" w:cs="Calibri"/>
                <w:color w:val="FF0000"/>
                <w:lang w:val="bg-BG"/>
              </w:rPr>
              <w:t xml:space="preserve"> </w:t>
            </w:r>
            <w:r w:rsidRPr="003E538D">
              <w:rPr>
                <w:rFonts w:ascii="Calibri" w:eastAsia="Calibri" w:hAnsi="Calibri" w:cs="Calibri"/>
                <w:color w:val="FF0000"/>
                <w:lang w:val="en-US"/>
              </w:rPr>
              <w:t>E-mail</w:t>
            </w:r>
          </w:p>
        </w:tc>
      </w:tr>
      <w:tr w:rsidR="00425F45" w14:paraId="2CB1A08C" w14:textId="77777777" w:rsidTr="00425F45">
        <w:tc>
          <w:tcPr>
            <w:tcW w:w="1975" w:type="dxa"/>
            <w:vMerge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4573D8D6" w:rsidR="00425F45" w:rsidRPr="00B85B8D" w:rsidRDefault="00425F45" w:rsidP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222B2D94" w:rsidR="00425F45" w:rsidRDefault="00425F45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</w:rPr>
              <w:t>обратен</w:t>
            </w:r>
            <w:proofErr w:type="spellEnd"/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</w:rPr>
              <w:t>отговор</w:t>
            </w:r>
            <w:proofErr w:type="spellEnd"/>
          </w:p>
        </w:tc>
      </w:tr>
      <w:tr w:rsidR="00425F45" w14:paraId="459B2401" w14:textId="77777777" w:rsidTr="00425F45">
        <w:tc>
          <w:tcPr>
            <w:tcW w:w="1975" w:type="dxa"/>
            <w:vMerge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8527651" w:rsidR="00425F45" w:rsidRDefault="00425F45" w:rsidP="00425F4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6D805417" w:rsidR="00425F45" w:rsidRDefault="00425F45" w:rsidP="00425F45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3E538D">
              <w:rPr>
                <w:rFonts w:ascii="Calibri" w:eastAsia="Calibri" w:hAnsi="Calibri" w:cs="Calibri"/>
                <w:color w:val="FF0000"/>
                <w:lang w:val="bg-BG"/>
              </w:rPr>
              <w:t xml:space="preserve">втори </w:t>
            </w:r>
            <w:r w:rsidRPr="003E538D">
              <w:rPr>
                <w:rFonts w:ascii="Calibri" w:eastAsia="Calibri" w:hAnsi="Calibri" w:cs="Calibri"/>
                <w:color w:val="FF0000"/>
                <w:lang w:val="en-US"/>
              </w:rPr>
              <w:t>E-mail</w:t>
            </w:r>
          </w:p>
        </w:tc>
      </w:tr>
      <w:tr w:rsidR="00933706" w14:paraId="7F1C4BBE" w14:textId="77777777" w:rsidTr="00425F45">
        <w:tc>
          <w:tcPr>
            <w:tcW w:w="1975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260B443B" w:rsidR="00933706" w:rsidRDefault="00933706" w:rsidP="00933706">
            <w:pPr>
              <w:spacing w:after="160" w:line="259" w:lineRule="auto"/>
              <w:jc w:val="center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Segoe UI" w:hAnsi="Segoe UI" w:cs="Segoe UI"/>
                <w:color w:val="1F2328"/>
                <w:shd w:val="clear" w:color="auto" w:fill="F6F8FA"/>
              </w:rPr>
              <w:br/>
              <w:t>CHINA INC.</w:t>
            </w: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46B383" w:rsidR="00933706" w:rsidRDefault="00933706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3E538D">
              <w:rPr>
                <w:rFonts w:ascii="Calibri" w:eastAsia="Calibri" w:hAnsi="Calibri" w:cs="Calibri"/>
                <w:color w:val="FF0000"/>
                <w:lang w:val="en-US"/>
              </w:rPr>
              <w:t>m</w:t>
            </w:r>
            <w:proofErr w:type="spellStart"/>
            <w:r w:rsidRPr="003E538D">
              <w:rPr>
                <w:rFonts w:ascii="Calibri" w:eastAsia="Calibri" w:hAnsi="Calibri" w:cs="Calibri"/>
                <w:color w:val="FF0000"/>
                <w:lang w:val="bg-BG"/>
              </w:rPr>
              <w:t>ърви</w:t>
            </w:r>
            <w:proofErr w:type="spellEnd"/>
            <w:r w:rsidRPr="003E538D">
              <w:rPr>
                <w:rFonts w:ascii="Calibri" w:eastAsia="Calibri" w:hAnsi="Calibri" w:cs="Calibri"/>
                <w:color w:val="FF0000"/>
                <w:lang w:val="bg-BG"/>
              </w:rPr>
              <w:t xml:space="preserve"> </w:t>
            </w:r>
            <w:r w:rsidRPr="003E538D">
              <w:rPr>
                <w:rFonts w:ascii="Calibri" w:eastAsia="Calibri" w:hAnsi="Calibri" w:cs="Calibri"/>
                <w:color w:val="FF0000"/>
                <w:lang w:val="en-US"/>
              </w:rPr>
              <w:t>E-mail</w:t>
            </w:r>
          </w:p>
        </w:tc>
      </w:tr>
      <w:tr w:rsidR="00933706" w14:paraId="795164D3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7BB94C" w14:textId="77777777" w:rsidR="00933706" w:rsidRDefault="00933706" w:rsidP="00933706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807D3D" w14:textId="6E619070" w:rsidR="00933706" w:rsidRDefault="00933706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</w:rPr>
              <w:t>обратен</w:t>
            </w:r>
            <w:proofErr w:type="spellEnd"/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Strong"/>
                <w:rFonts w:ascii="Segoe UI" w:hAnsi="Segoe UI" w:cs="Segoe UI"/>
                <w:color w:val="1F2328"/>
                <w:shd w:val="clear" w:color="auto" w:fill="FFFFFF"/>
              </w:rPr>
              <w:t>отговор</w:t>
            </w:r>
            <w:proofErr w:type="spellEnd"/>
          </w:p>
        </w:tc>
      </w:tr>
      <w:tr w:rsidR="00933706" w14:paraId="081B9528" w14:textId="77777777" w:rsidTr="00425F45">
        <w:tc>
          <w:tcPr>
            <w:tcW w:w="1975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FA024E" w14:textId="77777777" w:rsidR="00933706" w:rsidRDefault="00933706" w:rsidP="00933706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</w:p>
        </w:tc>
        <w:tc>
          <w:tcPr>
            <w:tcW w:w="7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3771F5" w14:textId="2FEF0F9A" w:rsidR="00933706" w:rsidRDefault="00933706" w:rsidP="0093370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3E538D">
              <w:rPr>
                <w:rFonts w:ascii="Calibri" w:eastAsia="Calibri" w:hAnsi="Calibri" w:cs="Calibri"/>
                <w:color w:val="FF0000"/>
                <w:lang w:val="bg-BG"/>
              </w:rPr>
              <w:t xml:space="preserve">втори </w:t>
            </w:r>
            <w:r w:rsidRPr="003E538D">
              <w:rPr>
                <w:rFonts w:ascii="Calibri" w:eastAsia="Calibri" w:hAnsi="Calibri" w:cs="Calibri"/>
                <w:color w:val="FF0000"/>
                <w:lang w:val="en-US"/>
              </w:rPr>
              <w:t>E-mail</w:t>
            </w:r>
          </w:p>
        </w:tc>
      </w:tr>
    </w:tbl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68636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3E538D"/>
    <w:rsid w:val="00425F45"/>
    <w:rsid w:val="005A41A8"/>
    <w:rsid w:val="00610CD6"/>
    <w:rsid w:val="006751DC"/>
    <w:rsid w:val="00933706"/>
    <w:rsid w:val="00B85B8D"/>
    <w:rsid w:val="00BD7757"/>
    <w:rsid w:val="00C11A25"/>
    <w:rsid w:val="00DD5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425F4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hail Petrov</dc:creator>
  <cp:lastModifiedBy>Mihail Petrov</cp:lastModifiedBy>
  <cp:revision>4</cp:revision>
  <cp:lastPrinted>2023-12-13T04:17:00Z</cp:lastPrinted>
  <dcterms:created xsi:type="dcterms:W3CDTF">2023-12-13T04:13:00Z</dcterms:created>
  <dcterms:modified xsi:type="dcterms:W3CDTF">2023-12-13T04:18:00Z</dcterms:modified>
</cp:coreProperties>
</file>